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C19413" w14:textId="77777777" w:rsidR="005C7B6F" w:rsidRPr="005C7B6F" w:rsidRDefault="005C7B6F" w:rsidP="005C7B6F">
      <w:pPr>
        <w:pStyle w:val="Heading1"/>
        <w:jc w:val="center"/>
        <w:rPr>
          <w:sz w:val="52"/>
          <w:lang w:val="bg-BG"/>
        </w:rPr>
      </w:pPr>
      <w:r w:rsidRPr="005C7B6F">
        <w:rPr>
          <w:sz w:val="52"/>
        </w:rPr>
        <w:t>Lab: Data Aggregation</w:t>
      </w:r>
    </w:p>
    <w:p w14:paraId="725A72C4" w14:textId="7D9D016A" w:rsidR="005C7B6F" w:rsidRDefault="005C7B6F" w:rsidP="00EA0688">
      <w:pPr>
        <w:spacing w:after="0"/>
        <w:jc w:val="center"/>
        <w:rPr>
          <w:rStyle w:val="Hyperlink"/>
        </w:rPr>
      </w:pPr>
      <w:r w:rsidRPr="005C7B6F">
        <w:t xml:space="preserve">This document defines the </w:t>
      </w:r>
      <w:r w:rsidRPr="005C7B6F">
        <w:rPr>
          <w:b/>
        </w:rPr>
        <w:t>lab</w:t>
      </w:r>
      <w:r w:rsidRPr="005C7B6F">
        <w:t xml:space="preserve"> </w:t>
      </w:r>
      <w:r w:rsidRPr="005C7B6F">
        <w:rPr>
          <w:b/>
          <w:bCs/>
        </w:rPr>
        <w:t>exercise assignments</w:t>
      </w:r>
      <w:r w:rsidRPr="005C7B6F">
        <w:t xml:space="preserve"> for the </w:t>
      </w:r>
      <w:hyperlink r:id="rId8" w:history="1">
        <w:r w:rsidRPr="005C7B6F">
          <w:rPr>
            <w:rStyle w:val="Hyperlink"/>
            <w:noProof/>
          </w:rPr>
          <w:t xml:space="preserve">MySQL </w:t>
        </w:r>
        <w:r w:rsidRPr="005C7B6F">
          <w:rPr>
            <w:rStyle w:val="Hyperlink"/>
          </w:rPr>
          <w:t>course @ Software University.</w:t>
        </w:r>
      </w:hyperlink>
    </w:p>
    <w:p w14:paraId="5D81C90A" w14:textId="64023E2E" w:rsidR="00EA0688" w:rsidRPr="00D54F67" w:rsidRDefault="00EA0688" w:rsidP="00EA0688">
      <w:pPr>
        <w:spacing w:before="0" w:after="217"/>
        <w:ind w:left="-6" w:hanging="11"/>
        <w:jc w:val="center"/>
        <w:rPr>
          <w:lang w:val="bg-BG"/>
        </w:rPr>
      </w:pPr>
      <w:r w:rsidRPr="002130FE">
        <w:rPr>
          <w:lang w:val="bg-BG"/>
        </w:rPr>
        <w:t xml:space="preserve">Please submit your solutions (source code) to all the below-described problems in </w:t>
      </w:r>
      <w:r>
        <w:rPr>
          <w:lang w:val="bg-BG"/>
        </w:rPr>
        <w:fldChar w:fldCharType="begin"/>
      </w:r>
      <w:r>
        <w:rPr>
          <w:lang w:val="bg-BG"/>
        </w:rPr>
        <w:instrText>HYPERLINK "https://judge.softuni.org/Contests/744/Data-Aggregation-Lab"</w:instrText>
      </w:r>
      <w:r>
        <w:rPr>
          <w:lang w:val="bg-BG"/>
        </w:rPr>
      </w:r>
      <w:r>
        <w:rPr>
          <w:lang w:val="bg-BG"/>
        </w:rPr>
        <w:fldChar w:fldCharType="separate"/>
      </w:r>
      <w:r w:rsidRPr="002130FE">
        <w:rPr>
          <w:rStyle w:val="Hyperlink"/>
          <w:lang w:val="bg-BG"/>
        </w:rPr>
        <w:t>Judge</w:t>
      </w:r>
      <w:r>
        <w:rPr>
          <w:lang w:val="bg-BG"/>
        </w:rPr>
        <w:fldChar w:fldCharType="end"/>
      </w:r>
      <w:r w:rsidRPr="002130FE">
        <w:rPr>
          <w:lang w:val="bg-BG"/>
        </w:rPr>
        <w:t>.</w:t>
      </w:r>
    </w:p>
    <w:p w14:paraId="12F1CF8D" w14:textId="77777777" w:rsidR="005C7B6F" w:rsidRPr="005C7B6F" w:rsidRDefault="005C7B6F" w:rsidP="005C7B6F">
      <w:pPr>
        <w:rPr>
          <w:lang w:val="bg-BG"/>
        </w:rPr>
      </w:pPr>
      <w:r w:rsidRPr="005C7B6F">
        <w:t xml:space="preserve">Download and get familiar with the </w:t>
      </w:r>
      <w:r w:rsidRPr="005C7B6F">
        <w:rPr>
          <w:b/>
        </w:rPr>
        <w:t>restaurant</w:t>
      </w:r>
      <w:r w:rsidRPr="005C7B6F">
        <w:t xml:space="preserve"> database. You will use it in the assignments bellow.</w:t>
      </w:r>
    </w:p>
    <w:p w14:paraId="61B421EC" w14:textId="3EBDDD73" w:rsidR="005C7B6F" w:rsidRPr="005C7B6F" w:rsidRDefault="005C7B6F" w:rsidP="00030F98">
      <w:pPr>
        <w:pStyle w:val="Heading2"/>
        <w:numPr>
          <w:ilvl w:val="0"/>
          <w:numId w:val="42"/>
        </w:numPr>
        <w:rPr>
          <w:lang w:val="bg-BG"/>
        </w:rPr>
      </w:pPr>
      <w:r w:rsidRPr="005C7B6F">
        <w:t>Departments Info</w:t>
      </w:r>
    </w:p>
    <w:p w14:paraId="5686426F" w14:textId="6EEEFB29" w:rsidR="005C7B6F" w:rsidRPr="005C7B6F" w:rsidRDefault="005C7B6F" w:rsidP="005C7B6F">
      <w:pPr>
        <w:rPr>
          <w:lang w:val="bg-BG"/>
        </w:rPr>
      </w:pPr>
      <w:r w:rsidRPr="005C7B6F">
        <w:t xml:space="preserve">Write a query to </w:t>
      </w:r>
      <w:r w:rsidRPr="005C7B6F">
        <w:rPr>
          <w:b/>
        </w:rPr>
        <w:t>count</w:t>
      </w:r>
      <w:r w:rsidRPr="005C7B6F">
        <w:t xml:space="preserve"> the number of employees </w:t>
      </w:r>
      <w:r w:rsidRPr="005C7B6F">
        <w:rPr>
          <w:b/>
        </w:rPr>
        <w:t xml:space="preserve">in each department by </w:t>
      </w:r>
      <w:r w:rsidRPr="005C7B6F">
        <w:rPr>
          <w:rStyle w:val="CodeChar"/>
        </w:rPr>
        <w:t>id</w:t>
      </w:r>
      <w:r w:rsidRPr="005C7B6F">
        <w:t xml:space="preserve">. Order the information by </w:t>
      </w:r>
      <w:r w:rsidRPr="005C7B6F">
        <w:rPr>
          <w:rStyle w:val="CodeChar"/>
        </w:rPr>
        <w:t>deparment_id</w:t>
      </w:r>
      <w:r w:rsidRPr="005C7B6F">
        <w:t xml:space="preserve">, then by </w:t>
      </w:r>
      <w:r w:rsidR="00EE5918">
        <w:rPr>
          <w:b/>
        </w:rPr>
        <w:t>Number of employees</w:t>
      </w:r>
      <w:r w:rsidRPr="005C7B6F">
        <w:t xml:space="preserve">. Submit your queries with the </w:t>
      </w:r>
      <w:r w:rsidRPr="005C7B6F">
        <w:rPr>
          <w:b/>
          <w:noProof/>
        </w:rPr>
        <w:t xml:space="preserve">MySQL </w:t>
      </w:r>
      <w:r w:rsidRPr="005C7B6F">
        <w:rPr>
          <w:b/>
        </w:rPr>
        <w:t xml:space="preserve">prepare </w:t>
      </w:r>
      <w:r w:rsidRPr="005C7B6F">
        <w:rPr>
          <w:b/>
          <w:noProof/>
        </w:rPr>
        <w:t xml:space="preserve">DB </w:t>
      </w:r>
      <w:r w:rsidRPr="005C7B6F">
        <w:rPr>
          <w:b/>
        </w:rPr>
        <w:t xml:space="preserve">&amp; run queries </w:t>
      </w:r>
      <w:r w:rsidRPr="005C7B6F">
        <w:t>strategy.</w:t>
      </w:r>
    </w:p>
    <w:p w14:paraId="77AF8525" w14:textId="77777777" w:rsidR="005C7B6F" w:rsidRPr="005C7B6F" w:rsidRDefault="005C7B6F" w:rsidP="005C7B6F">
      <w:pPr>
        <w:pStyle w:val="Heading3"/>
        <w:rPr>
          <w:lang w:val="bg-BG"/>
        </w:rPr>
      </w:pPr>
      <w:r w:rsidRPr="005C7B6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2"/>
        <w:gridCol w:w="2253"/>
      </w:tblGrid>
      <w:tr w:rsidR="005C7B6F" w:rsidRPr="005C7B6F" w14:paraId="312DC2B7" w14:textId="77777777" w:rsidTr="00E010FA">
        <w:trPr>
          <w:trHeight w:val="345"/>
        </w:trPr>
        <w:tc>
          <w:tcPr>
            <w:tcW w:w="1702" w:type="dxa"/>
            <w:shd w:val="clear" w:color="auto" w:fill="BFBFBF" w:themeFill="background1" w:themeFillShade="BF"/>
          </w:tcPr>
          <w:p w14:paraId="2393E111" w14:textId="77777777" w:rsidR="005C7B6F" w:rsidRPr="005C7B6F" w:rsidRDefault="005C7B6F" w:rsidP="00E010FA">
            <w:pPr>
              <w:spacing w:before="0" w:after="0"/>
              <w:rPr>
                <w:b/>
              </w:rPr>
            </w:pPr>
            <w:proofErr w:type="spellStart"/>
            <w:r w:rsidRPr="005C7B6F">
              <w:rPr>
                <w:b/>
              </w:rPr>
              <w:t>department_id</w:t>
            </w:r>
            <w:proofErr w:type="spellEnd"/>
          </w:p>
        </w:tc>
        <w:tc>
          <w:tcPr>
            <w:tcW w:w="2253" w:type="dxa"/>
            <w:shd w:val="clear" w:color="auto" w:fill="BFBFBF" w:themeFill="background1" w:themeFillShade="BF"/>
          </w:tcPr>
          <w:p w14:paraId="7B2E1021" w14:textId="77777777" w:rsidR="005C7B6F" w:rsidRPr="005C7B6F" w:rsidRDefault="005C7B6F" w:rsidP="00E010FA">
            <w:pPr>
              <w:spacing w:before="0" w:after="0"/>
              <w:rPr>
                <w:b/>
              </w:rPr>
            </w:pPr>
            <w:r w:rsidRPr="005C7B6F">
              <w:rPr>
                <w:b/>
              </w:rPr>
              <w:t>Number of employees</w:t>
            </w:r>
          </w:p>
        </w:tc>
      </w:tr>
      <w:tr w:rsidR="005C7B6F" w:rsidRPr="005C7B6F" w14:paraId="59CE53C2" w14:textId="77777777" w:rsidTr="00E010FA">
        <w:trPr>
          <w:trHeight w:val="345"/>
        </w:trPr>
        <w:tc>
          <w:tcPr>
            <w:tcW w:w="1702" w:type="dxa"/>
          </w:tcPr>
          <w:p w14:paraId="4393C2B8" w14:textId="77777777" w:rsidR="005C7B6F" w:rsidRPr="00030F98" w:rsidRDefault="005C7B6F" w:rsidP="00E010FA">
            <w:pPr>
              <w:spacing w:before="0" w:after="0"/>
              <w:rPr>
                <w:bCs/>
              </w:rPr>
            </w:pPr>
            <w:r w:rsidRPr="00030F98">
              <w:rPr>
                <w:bCs/>
              </w:rPr>
              <w:t>1</w:t>
            </w:r>
          </w:p>
        </w:tc>
        <w:tc>
          <w:tcPr>
            <w:tcW w:w="2253" w:type="dxa"/>
          </w:tcPr>
          <w:p w14:paraId="16A1D753" w14:textId="77777777" w:rsidR="005C7B6F" w:rsidRPr="00030F98" w:rsidRDefault="005C7B6F" w:rsidP="00E010FA">
            <w:pPr>
              <w:spacing w:before="0" w:after="0"/>
              <w:rPr>
                <w:bCs/>
              </w:rPr>
            </w:pPr>
            <w:r w:rsidRPr="00030F98">
              <w:rPr>
                <w:bCs/>
              </w:rPr>
              <w:t>2</w:t>
            </w:r>
          </w:p>
        </w:tc>
      </w:tr>
      <w:tr w:rsidR="005C7B6F" w:rsidRPr="005C7B6F" w14:paraId="04E595EE" w14:textId="77777777" w:rsidTr="00E010FA">
        <w:trPr>
          <w:trHeight w:val="345"/>
        </w:trPr>
        <w:tc>
          <w:tcPr>
            <w:tcW w:w="1702" w:type="dxa"/>
          </w:tcPr>
          <w:p w14:paraId="5B7013B0" w14:textId="77777777" w:rsidR="005C7B6F" w:rsidRPr="00030F98" w:rsidRDefault="005C7B6F" w:rsidP="00E010FA">
            <w:pPr>
              <w:spacing w:before="0" w:after="0"/>
              <w:rPr>
                <w:bCs/>
              </w:rPr>
            </w:pPr>
            <w:r w:rsidRPr="00030F98">
              <w:rPr>
                <w:bCs/>
              </w:rPr>
              <w:t>2</w:t>
            </w:r>
          </w:p>
        </w:tc>
        <w:tc>
          <w:tcPr>
            <w:tcW w:w="2253" w:type="dxa"/>
          </w:tcPr>
          <w:p w14:paraId="75B03B73" w14:textId="77777777" w:rsidR="005C7B6F" w:rsidRPr="00030F98" w:rsidRDefault="005C7B6F" w:rsidP="00E010FA">
            <w:pPr>
              <w:spacing w:before="0" w:after="0"/>
              <w:rPr>
                <w:bCs/>
              </w:rPr>
            </w:pPr>
            <w:r w:rsidRPr="00030F98">
              <w:rPr>
                <w:bCs/>
              </w:rPr>
              <w:t>4</w:t>
            </w:r>
          </w:p>
        </w:tc>
      </w:tr>
      <w:tr w:rsidR="005C7B6F" w:rsidRPr="005C7B6F" w14:paraId="4AE77575" w14:textId="77777777" w:rsidTr="00E010FA">
        <w:trPr>
          <w:trHeight w:val="345"/>
        </w:trPr>
        <w:tc>
          <w:tcPr>
            <w:tcW w:w="1702" w:type="dxa"/>
          </w:tcPr>
          <w:p w14:paraId="76B57558" w14:textId="77777777" w:rsidR="005C7B6F" w:rsidRPr="00030F98" w:rsidRDefault="005C7B6F" w:rsidP="00E010FA">
            <w:pPr>
              <w:spacing w:before="0" w:after="0"/>
              <w:rPr>
                <w:bCs/>
              </w:rPr>
            </w:pPr>
            <w:r w:rsidRPr="00030F98">
              <w:rPr>
                <w:bCs/>
              </w:rPr>
              <w:t>3</w:t>
            </w:r>
          </w:p>
        </w:tc>
        <w:tc>
          <w:tcPr>
            <w:tcW w:w="2253" w:type="dxa"/>
          </w:tcPr>
          <w:p w14:paraId="2A639F6A" w14:textId="77777777" w:rsidR="005C7B6F" w:rsidRPr="00030F98" w:rsidRDefault="005C7B6F" w:rsidP="00E010FA">
            <w:pPr>
              <w:spacing w:before="0" w:after="0"/>
              <w:rPr>
                <w:bCs/>
              </w:rPr>
            </w:pPr>
            <w:r w:rsidRPr="00030F98">
              <w:rPr>
                <w:bCs/>
              </w:rPr>
              <w:t>3</w:t>
            </w:r>
          </w:p>
        </w:tc>
      </w:tr>
    </w:tbl>
    <w:p w14:paraId="72B4A52F" w14:textId="7B599F9C" w:rsidR="005C7B6F" w:rsidRPr="005C7B6F" w:rsidRDefault="005C7B6F" w:rsidP="00030F98">
      <w:pPr>
        <w:pStyle w:val="Heading2"/>
        <w:numPr>
          <w:ilvl w:val="0"/>
          <w:numId w:val="42"/>
        </w:numPr>
        <w:rPr>
          <w:lang w:val="bg-BG"/>
        </w:rPr>
      </w:pPr>
      <w:r w:rsidRPr="005C7B6F">
        <w:t>Average Salary</w:t>
      </w:r>
    </w:p>
    <w:p w14:paraId="1731E593" w14:textId="77777777" w:rsidR="005C7B6F" w:rsidRPr="005C7B6F" w:rsidRDefault="005C7B6F" w:rsidP="005C7B6F">
      <w:pPr>
        <w:rPr>
          <w:lang w:val="bg-BG"/>
        </w:rPr>
      </w:pPr>
      <w:r w:rsidRPr="005C7B6F">
        <w:t xml:space="preserve">Write a query to calculate the </w:t>
      </w:r>
      <w:r w:rsidRPr="005C7B6F">
        <w:rPr>
          <w:b/>
        </w:rPr>
        <w:t>average salary</w:t>
      </w:r>
      <w:r w:rsidRPr="005C7B6F">
        <w:t xml:space="preserve"> in each department. Order the information by </w:t>
      </w:r>
      <w:r w:rsidRPr="005C7B6F">
        <w:rPr>
          <w:rStyle w:val="CodeChar"/>
        </w:rPr>
        <w:t>department_id</w:t>
      </w:r>
      <w:r w:rsidRPr="005C7B6F">
        <w:t xml:space="preserve">. </w:t>
      </w:r>
      <w:r w:rsidRPr="005C7B6F">
        <w:rPr>
          <w:b/>
        </w:rPr>
        <w:t>Round</w:t>
      </w:r>
      <w:r w:rsidRPr="005C7B6F">
        <w:t xml:space="preserve"> the salary result to </w:t>
      </w:r>
      <w:r w:rsidRPr="005C7B6F">
        <w:rPr>
          <w:b/>
        </w:rPr>
        <w:t>two digits after the decimal point</w:t>
      </w:r>
      <w:r w:rsidRPr="005C7B6F">
        <w:t xml:space="preserve">. Submit your queries with the </w:t>
      </w:r>
      <w:r w:rsidRPr="005C7B6F">
        <w:rPr>
          <w:b/>
          <w:noProof/>
        </w:rPr>
        <w:t xml:space="preserve">MySQL </w:t>
      </w:r>
      <w:r w:rsidRPr="005C7B6F">
        <w:rPr>
          <w:b/>
        </w:rPr>
        <w:t xml:space="preserve">prepare </w:t>
      </w:r>
      <w:r w:rsidRPr="005C7B6F">
        <w:rPr>
          <w:b/>
          <w:noProof/>
        </w:rPr>
        <w:t xml:space="preserve">DB </w:t>
      </w:r>
      <w:r w:rsidRPr="005C7B6F">
        <w:rPr>
          <w:b/>
        </w:rPr>
        <w:t xml:space="preserve">&amp; run queries </w:t>
      </w:r>
      <w:r w:rsidRPr="005C7B6F">
        <w:t>strategy.</w:t>
      </w:r>
    </w:p>
    <w:p w14:paraId="704108A6" w14:textId="77777777" w:rsidR="005C7B6F" w:rsidRPr="005C7B6F" w:rsidRDefault="005C7B6F" w:rsidP="005C7B6F">
      <w:pPr>
        <w:pStyle w:val="Heading3"/>
        <w:rPr>
          <w:lang w:val="bg-BG"/>
        </w:rPr>
      </w:pPr>
      <w:r w:rsidRPr="005C7B6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1620"/>
      </w:tblGrid>
      <w:tr w:rsidR="005C7B6F" w:rsidRPr="005C7B6F" w14:paraId="28AAAC9A" w14:textId="77777777" w:rsidTr="00E010FA">
        <w:trPr>
          <w:trHeight w:val="345"/>
        </w:trPr>
        <w:tc>
          <w:tcPr>
            <w:tcW w:w="1615" w:type="dxa"/>
            <w:shd w:val="clear" w:color="auto" w:fill="BFBFBF" w:themeFill="background1" w:themeFillShade="BF"/>
          </w:tcPr>
          <w:p w14:paraId="09F5B6C1" w14:textId="77777777" w:rsidR="005C7B6F" w:rsidRPr="005C7B6F" w:rsidRDefault="005C7B6F" w:rsidP="00E010FA">
            <w:pPr>
              <w:spacing w:before="0" w:after="0"/>
              <w:rPr>
                <w:b/>
              </w:rPr>
            </w:pPr>
            <w:proofErr w:type="spellStart"/>
            <w:r w:rsidRPr="005C7B6F">
              <w:rPr>
                <w:b/>
              </w:rPr>
              <w:t>department_id</w:t>
            </w:r>
            <w:proofErr w:type="spellEnd"/>
          </w:p>
        </w:tc>
        <w:tc>
          <w:tcPr>
            <w:tcW w:w="1620" w:type="dxa"/>
            <w:shd w:val="clear" w:color="auto" w:fill="BFBFBF" w:themeFill="background1" w:themeFillShade="BF"/>
          </w:tcPr>
          <w:p w14:paraId="3270B3B3" w14:textId="77777777" w:rsidR="005C7B6F" w:rsidRPr="005C7B6F" w:rsidRDefault="005C7B6F" w:rsidP="00E010FA">
            <w:pPr>
              <w:spacing w:before="0" w:after="0"/>
              <w:rPr>
                <w:b/>
              </w:rPr>
            </w:pPr>
            <w:r w:rsidRPr="005C7B6F">
              <w:rPr>
                <w:b/>
              </w:rPr>
              <w:t>Average Salary</w:t>
            </w:r>
          </w:p>
        </w:tc>
      </w:tr>
      <w:tr w:rsidR="005C7B6F" w:rsidRPr="005C7B6F" w14:paraId="6617CB44" w14:textId="77777777" w:rsidTr="00E010FA">
        <w:trPr>
          <w:trHeight w:val="345"/>
        </w:trPr>
        <w:tc>
          <w:tcPr>
            <w:tcW w:w="1615" w:type="dxa"/>
          </w:tcPr>
          <w:p w14:paraId="36AC49DE" w14:textId="77777777" w:rsidR="005C7B6F" w:rsidRPr="00030F98" w:rsidRDefault="005C7B6F" w:rsidP="00E010FA">
            <w:pPr>
              <w:spacing w:before="0" w:after="0"/>
              <w:rPr>
                <w:bCs/>
              </w:rPr>
            </w:pPr>
            <w:r w:rsidRPr="00030F98">
              <w:rPr>
                <w:bCs/>
              </w:rPr>
              <w:t>1</w:t>
            </w:r>
          </w:p>
        </w:tc>
        <w:tc>
          <w:tcPr>
            <w:tcW w:w="1620" w:type="dxa"/>
          </w:tcPr>
          <w:p w14:paraId="0A9A8CCA" w14:textId="77777777" w:rsidR="005C7B6F" w:rsidRPr="00030F98" w:rsidRDefault="005C7B6F" w:rsidP="00E010FA">
            <w:pPr>
              <w:spacing w:before="0" w:after="0"/>
              <w:rPr>
                <w:bCs/>
              </w:rPr>
            </w:pPr>
            <w:r w:rsidRPr="00030F98">
              <w:rPr>
                <w:bCs/>
              </w:rPr>
              <w:t>2050</w:t>
            </w:r>
          </w:p>
        </w:tc>
      </w:tr>
      <w:tr w:rsidR="005C7B6F" w:rsidRPr="005C7B6F" w14:paraId="0E1C29F2" w14:textId="77777777" w:rsidTr="00E010FA">
        <w:trPr>
          <w:trHeight w:val="345"/>
        </w:trPr>
        <w:tc>
          <w:tcPr>
            <w:tcW w:w="1615" w:type="dxa"/>
          </w:tcPr>
          <w:p w14:paraId="39DDDE26" w14:textId="77777777" w:rsidR="005C7B6F" w:rsidRPr="00030F98" w:rsidRDefault="005C7B6F" w:rsidP="00E010FA">
            <w:pPr>
              <w:spacing w:before="0" w:after="0"/>
              <w:rPr>
                <w:bCs/>
              </w:rPr>
            </w:pPr>
            <w:r w:rsidRPr="00030F98">
              <w:rPr>
                <w:bCs/>
              </w:rPr>
              <w:t>2</w:t>
            </w:r>
          </w:p>
        </w:tc>
        <w:tc>
          <w:tcPr>
            <w:tcW w:w="1620" w:type="dxa"/>
          </w:tcPr>
          <w:p w14:paraId="0FA0279B" w14:textId="77777777" w:rsidR="005C7B6F" w:rsidRPr="00030F98" w:rsidRDefault="005C7B6F" w:rsidP="00E010FA">
            <w:pPr>
              <w:spacing w:before="0" w:after="0"/>
              <w:rPr>
                <w:bCs/>
              </w:rPr>
            </w:pPr>
            <w:r w:rsidRPr="00030F98">
              <w:rPr>
                <w:bCs/>
              </w:rPr>
              <w:t>1090</w:t>
            </w:r>
          </w:p>
        </w:tc>
      </w:tr>
      <w:tr w:rsidR="005C7B6F" w:rsidRPr="005C7B6F" w14:paraId="5D057DF5" w14:textId="77777777" w:rsidTr="00E010FA">
        <w:trPr>
          <w:trHeight w:val="345"/>
        </w:trPr>
        <w:tc>
          <w:tcPr>
            <w:tcW w:w="1615" w:type="dxa"/>
          </w:tcPr>
          <w:p w14:paraId="6981EB13" w14:textId="77777777" w:rsidR="005C7B6F" w:rsidRPr="00030F98" w:rsidRDefault="005C7B6F" w:rsidP="00E010FA">
            <w:pPr>
              <w:spacing w:before="0" w:after="0"/>
              <w:rPr>
                <w:bCs/>
              </w:rPr>
            </w:pPr>
            <w:r w:rsidRPr="00030F98">
              <w:rPr>
                <w:bCs/>
              </w:rPr>
              <w:t>3</w:t>
            </w:r>
          </w:p>
        </w:tc>
        <w:tc>
          <w:tcPr>
            <w:tcW w:w="1620" w:type="dxa"/>
          </w:tcPr>
          <w:p w14:paraId="382420A7" w14:textId="77777777" w:rsidR="005C7B6F" w:rsidRPr="00030F98" w:rsidRDefault="005C7B6F" w:rsidP="00E010FA">
            <w:pPr>
              <w:spacing w:before="0" w:after="0"/>
              <w:rPr>
                <w:bCs/>
              </w:rPr>
            </w:pPr>
            <w:r w:rsidRPr="00030F98">
              <w:rPr>
                <w:bCs/>
              </w:rPr>
              <w:t>736.67</w:t>
            </w:r>
          </w:p>
        </w:tc>
      </w:tr>
    </w:tbl>
    <w:p w14:paraId="34AA5CAA" w14:textId="3CCC9FC6" w:rsidR="005C7B6F" w:rsidRPr="005C7B6F" w:rsidRDefault="005C7B6F" w:rsidP="00030F98">
      <w:pPr>
        <w:pStyle w:val="Heading2"/>
        <w:numPr>
          <w:ilvl w:val="0"/>
          <w:numId w:val="42"/>
        </w:numPr>
        <w:rPr>
          <w:lang w:val="bg-BG"/>
        </w:rPr>
      </w:pPr>
      <w:r w:rsidRPr="005C7B6F">
        <w:t>Min Salary</w:t>
      </w:r>
    </w:p>
    <w:p w14:paraId="06B1A740" w14:textId="0F9D9FA1" w:rsidR="005C7B6F" w:rsidRPr="005C7B6F" w:rsidRDefault="005C7B6F" w:rsidP="005C7B6F">
      <w:pPr>
        <w:rPr>
          <w:lang w:val="bg-BG"/>
        </w:rPr>
      </w:pPr>
      <w:r w:rsidRPr="005C7B6F">
        <w:t xml:space="preserve">Write a query to retrieve information about the departments grouped by </w:t>
      </w:r>
      <w:r w:rsidRPr="005C7B6F">
        <w:rPr>
          <w:rStyle w:val="CodeChar"/>
        </w:rPr>
        <w:t>department_id</w:t>
      </w:r>
      <w:r w:rsidRPr="005C7B6F">
        <w:rPr>
          <w:noProof/>
        </w:rPr>
        <w:t xml:space="preserve"> </w:t>
      </w:r>
      <w:r w:rsidRPr="005C7B6F">
        <w:t xml:space="preserve">with </w:t>
      </w:r>
      <w:r w:rsidRPr="005C7B6F">
        <w:rPr>
          <w:b/>
        </w:rPr>
        <w:t>min</w:t>
      </w:r>
      <w:r w:rsidR="00D75DED">
        <w:rPr>
          <w:b/>
        </w:rPr>
        <w:t>i</w:t>
      </w:r>
      <w:r w:rsidRPr="005C7B6F">
        <w:rPr>
          <w:b/>
        </w:rPr>
        <w:t>mum salary</w:t>
      </w:r>
      <w:r w:rsidRPr="005C7B6F">
        <w:t xml:space="preserve"> </w:t>
      </w:r>
      <w:r w:rsidRPr="005C7B6F">
        <w:rPr>
          <w:b/>
        </w:rPr>
        <w:t>higher than 800</w:t>
      </w:r>
      <w:r w:rsidRPr="005C7B6F">
        <w:t xml:space="preserve">. </w:t>
      </w:r>
      <w:r w:rsidRPr="005C7B6F">
        <w:rPr>
          <w:b/>
        </w:rPr>
        <w:t>Round</w:t>
      </w:r>
      <w:r w:rsidRPr="005C7B6F">
        <w:t xml:space="preserve"> the salary result to </w:t>
      </w:r>
      <w:r w:rsidRPr="005C7B6F">
        <w:rPr>
          <w:b/>
        </w:rPr>
        <w:t>two digits after the decimal point</w:t>
      </w:r>
      <w:r w:rsidRPr="005C7B6F">
        <w:t xml:space="preserve">. Submit your queries with the </w:t>
      </w:r>
      <w:r w:rsidRPr="005C7B6F">
        <w:rPr>
          <w:b/>
          <w:noProof/>
        </w:rPr>
        <w:t xml:space="preserve">MySQL </w:t>
      </w:r>
      <w:r w:rsidRPr="005C7B6F">
        <w:rPr>
          <w:b/>
        </w:rPr>
        <w:t xml:space="preserve">prepare </w:t>
      </w:r>
      <w:r w:rsidRPr="005C7B6F">
        <w:rPr>
          <w:b/>
          <w:noProof/>
        </w:rPr>
        <w:t xml:space="preserve">DB </w:t>
      </w:r>
      <w:r w:rsidRPr="005C7B6F">
        <w:rPr>
          <w:b/>
        </w:rPr>
        <w:t xml:space="preserve">&amp; run queries </w:t>
      </w:r>
      <w:r w:rsidRPr="005C7B6F">
        <w:t>strategy.</w:t>
      </w:r>
    </w:p>
    <w:p w14:paraId="6869EC48" w14:textId="77777777" w:rsidR="005C7B6F" w:rsidRPr="005C7B6F" w:rsidRDefault="005C7B6F" w:rsidP="005C7B6F">
      <w:pPr>
        <w:pStyle w:val="Heading3"/>
        <w:rPr>
          <w:lang w:val="bg-BG"/>
        </w:rPr>
      </w:pPr>
      <w:r w:rsidRPr="005C7B6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1620"/>
      </w:tblGrid>
      <w:tr w:rsidR="005C7B6F" w:rsidRPr="005C7B6F" w14:paraId="48F6DEAF" w14:textId="77777777" w:rsidTr="00E010FA">
        <w:trPr>
          <w:trHeight w:val="345"/>
        </w:trPr>
        <w:tc>
          <w:tcPr>
            <w:tcW w:w="1615" w:type="dxa"/>
            <w:shd w:val="clear" w:color="auto" w:fill="BFBFBF" w:themeFill="background1" w:themeFillShade="BF"/>
          </w:tcPr>
          <w:p w14:paraId="429A828A" w14:textId="77777777" w:rsidR="005C7B6F" w:rsidRPr="005C7B6F" w:rsidRDefault="005C7B6F" w:rsidP="00E010FA">
            <w:pPr>
              <w:spacing w:before="0" w:after="0"/>
              <w:rPr>
                <w:b/>
              </w:rPr>
            </w:pPr>
            <w:proofErr w:type="spellStart"/>
            <w:r w:rsidRPr="005C7B6F">
              <w:rPr>
                <w:b/>
              </w:rPr>
              <w:t>department_id</w:t>
            </w:r>
            <w:proofErr w:type="spellEnd"/>
          </w:p>
        </w:tc>
        <w:tc>
          <w:tcPr>
            <w:tcW w:w="1620" w:type="dxa"/>
            <w:shd w:val="clear" w:color="auto" w:fill="BFBFBF" w:themeFill="background1" w:themeFillShade="BF"/>
          </w:tcPr>
          <w:p w14:paraId="3C8EAFB1" w14:textId="77777777" w:rsidR="005C7B6F" w:rsidRPr="005C7B6F" w:rsidRDefault="005C7B6F" w:rsidP="00E010FA">
            <w:pPr>
              <w:spacing w:before="0" w:after="0"/>
              <w:rPr>
                <w:b/>
              </w:rPr>
            </w:pPr>
            <w:r w:rsidRPr="005C7B6F">
              <w:rPr>
                <w:b/>
              </w:rPr>
              <w:t>Min Salary</w:t>
            </w:r>
          </w:p>
        </w:tc>
      </w:tr>
      <w:tr w:rsidR="005C7B6F" w:rsidRPr="005C7B6F" w14:paraId="433E93F3" w14:textId="77777777" w:rsidTr="00E010FA">
        <w:trPr>
          <w:trHeight w:val="345"/>
        </w:trPr>
        <w:tc>
          <w:tcPr>
            <w:tcW w:w="1615" w:type="dxa"/>
          </w:tcPr>
          <w:p w14:paraId="41C9C10E" w14:textId="77777777" w:rsidR="005C7B6F" w:rsidRPr="00030F98" w:rsidRDefault="005C7B6F" w:rsidP="00E010FA">
            <w:pPr>
              <w:spacing w:before="0" w:after="0"/>
              <w:rPr>
                <w:bCs/>
              </w:rPr>
            </w:pPr>
            <w:r w:rsidRPr="00030F98">
              <w:rPr>
                <w:bCs/>
              </w:rPr>
              <w:t>1</w:t>
            </w:r>
          </w:p>
        </w:tc>
        <w:tc>
          <w:tcPr>
            <w:tcW w:w="1620" w:type="dxa"/>
          </w:tcPr>
          <w:p w14:paraId="74001BFC" w14:textId="77777777" w:rsidR="005C7B6F" w:rsidRPr="00030F98" w:rsidRDefault="005C7B6F" w:rsidP="00E010FA">
            <w:pPr>
              <w:spacing w:before="0" w:after="0"/>
              <w:rPr>
                <w:bCs/>
              </w:rPr>
            </w:pPr>
            <w:r w:rsidRPr="00030F98">
              <w:rPr>
                <w:bCs/>
              </w:rPr>
              <w:t>1700</w:t>
            </w:r>
          </w:p>
        </w:tc>
      </w:tr>
    </w:tbl>
    <w:p w14:paraId="75F703BE" w14:textId="7FBAE2FD" w:rsidR="005C7B6F" w:rsidRPr="005C7B6F" w:rsidRDefault="005C7B6F" w:rsidP="00030F98">
      <w:pPr>
        <w:pStyle w:val="Heading2"/>
        <w:numPr>
          <w:ilvl w:val="0"/>
          <w:numId w:val="42"/>
        </w:numPr>
        <w:rPr>
          <w:lang w:val="bg-BG"/>
        </w:rPr>
      </w:pPr>
      <w:r w:rsidRPr="005C7B6F">
        <w:t>Appetizers Count</w:t>
      </w:r>
    </w:p>
    <w:p w14:paraId="2057867D" w14:textId="77777777" w:rsidR="005C7B6F" w:rsidRPr="005C7B6F" w:rsidRDefault="005C7B6F" w:rsidP="005C7B6F">
      <w:pPr>
        <w:rPr>
          <w:lang w:val="bg-BG"/>
        </w:rPr>
      </w:pPr>
      <w:r w:rsidRPr="005C7B6F">
        <w:t xml:space="preserve">Write a query to retrieve the count of all </w:t>
      </w:r>
      <w:r w:rsidRPr="005C7B6F">
        <w:rPr>
          <w:b/>
        </w:rPr>
        <w:t>appetizers</w:t>
      </w:r>
      <w:r w:rsidRPr="005C7B6F">
        <w:t xml:space="preserve"> </w:t>
      </w:r>
      <w:r w:rsidRPr="005C7B6F">
        <w:rPr>
          <w:noProof/>
        </w:rPr>
        <w:t>(</w:t>
      </w:r>
      <w:r w:rsidRPr="005C7B6F">
        <w:rPr>
          <w:b/>
        </w:rPr>
        <w:t>category id = 2</w:t>
      </w:r>
      <w:r w:rsidRPr="005C7B6F">
        <w:rPr>
          <w:noProof/>
        </w:rPr>
        <w:t xml:space="preserve">) </w:t>
      </w:r>
      <w:r w:rsidRPr="005C7B6F">
        <w:t xml:space="preserve">with price </w:t>
      </w:r>
      <w:r w:rsidRPr="005C7B6F">
        <w:rPr>
          <w:b/>
        </w:rPr>
        <w:t>higher than 8</w:t>
      </w:r>
      <w:r w:rsidRPr="005C7B6F">
        <w:t xml:space="preserve">. Submit your queries with the </w:t>
      </w:r>
      <w:r w:rsidRPr="005C7B6F">
        <w:rPr>
          <w:b/>
          <w:noProof/>
        </w:rPr>
        <w:t xml:space="preserve">MySQL </w:t>
      </w:r>
      <w:r w:rsidRPr="005C7B6F">
        <w:rPr>
          <w:b/>
        </w:rPr>
        <w:t xml:space="preserve">prepare </w:t>
      </w:r>
      <w:r w:rsidRPr="005C7B6F">
        <w:rPr>
          <w:b/>
          <w:noProof/>
        </w:rPr>
        <w:t xml:space="preserve">DB </w:t>
      </w:r>
      <w:r w:rsidRPr="005C7B6F">
        <w:rPr>
          <w:b/>
        </w:rPr>
        <w:t xml:space="preserve">&amp; run queries </w:t>
      </w:r>
      <w:r w:rsidRPr="005C7B6F">
        <w:t xml:space="preserve">strategy. </w:t>
      </w:r>
    </w:p>
    <w:p w14:paraId="58CF23A1" w14:textId="3631F25B" w:rsidR="005C7B6F" w:rsidRPr="005C7B6F" w:rsidRDefault="005C7B6F" w:rsidP="00030F98">
      <w:pPr>
        <w:pStyle w:val="Heading2"/>
        <w:numPr>
          <w:ilvl w:val="0"/>
          <w:numId w:val="42"/>
        </w:numPr>
        <w:rPr>
          <w:lang w:val="bg-BG"/>
        </w:rPr>
      </w:pPr>
      <w:r w:rsidRPr="005C7B6F">
        <w:lastRenderedPageBreak/>
        <w:t>Menu Prices</w:t>
      </w:r>
    </w:p>
    <w:p w14:paraId="1D96B680" w14:textId="77777777" w:rsidR="005C7B6F" w:rsidRPr="005C7B6F" w:rsidRDefault="005C7B6F" w:rsidP="005C7B6F">
      <w:pPr>
        <w:rPr>
          <w:lang w:val="bg-BG"/>
        </w:rPr>
      </w:pPr>
      <w:r w:rsidRPr="005C7B6F">
        <w:t>Write a query to retrieve information about the prices of each category. The output should consist of:</w:t>
      </w:r>
    </w:p>
    <w:p w14:paraId="39E40C44" w14:textId="77777777" w:rsidR="005C7B6F" w:rsidRPr="005C7B6F" w:rsidRDefault="005C7B6F" w:rsidP="005C7B6F">
      <w:pPr>
        <w:pStyle w:val="ListParagraph"/>
        <w:numPr>
          <w:ilvl w:val="0"/>
          <w:numId w:val="41"/>
        </w:numPr>
        <w:rPr>
          <w:b/>
          <w:lang w:val="bg-BG"/>
        </w:rPr>
      </w:pPr>
      <w:proofErr w:type="spellStart"/>
      <w:r w:rsidRPr="005C7B6F">
        <w:rPr>
          <w:b/>
        </w:rPr>
        <w:t>Category_id</w:t>
      </w:r>
      <w:proofErr w:type="spellEnd"/>
    </w:p>
    <w:p w14:paraId="7CB75648" w14:textId="77777777" w:rsidR="005C7B6F" w:rsidRPr="005C7B6F" w:rsidRDefault="005C7B6F" w:rsidP="005C7B6F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5C7B6F">
        <w:rPr>
          <w:b/>
        </w:rPr>
        <w:t xml:space="preserve">Average Price </w:t>
      </w:r>
    </w:p>
    <w:p w14:paraId="2075F03C" w14:textId="77777777" w:rsidR="005C7B6F" w:rsidRPr="005C7B6F" w:rsidRDefault="005C7B6F" w:rsidP="005C7B6F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5C7B6F">
        <w:rPr>
          <w:b/>
        </w:rPr>
        <w:t>Cheapest Product</w:t>
      </w:r>
    </w:p>
    <w:p w14:paraId="678DECCF" w14:textId="77777777" w:rsidR="005C7B6F" w:rsidRPr="005C7B6F" w:rsidRDefault="005C7B6F" w:rsidP="005C7B6F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5C7B6F">
        <w:rPr>
          <w:b/>
        </w:rPr>
        <w:t>Most Expensive Product</w:t>
      </w:r>
    </w:p>
    <w:p w14:paraId="4AC2B82F" w14:textId="77777777" w:rsidR="005C7B6F" w:rsidRPr="005C7B6F" w:rsidRDefault="005C7B6F" w:rsidP="005C7B6F">
      <w:pPr>
        <w:rPr>
          <w:lang w:val="bg-BG"/>
        </w:rPr>
      </w:pPr>
      <w:r w:rsidRPr="005C7B6F">
        <w:t xml:space="preserve">See the </w:t>
      </w:r>
      <w:r w:rsidRPr="005C7B6F">
        <w:rPr>
          <w:b/>
        </w:rPr>
        <w:t>examples</w:t>
      </w:r>
      <w:r w:rsidRPr="005C7B6F">
        <w:t xml:space="preserve"> for more information. </w:t>
      </w:r>
      <w:r w:rsidRPr="005C7B6F">
        <w:rPr>
          <w:b/>
        </w:rPr>
        <w:t>Round</w:t>
      </w:r>
      <w:r w:rsidRPr="005C7B6F">
        <w:t xml:space="preserve"> the results to </w:t>
      </w:r>
      <w:r w:rsidRPr="005C7B6F">
        <w:rPr>
          <w:b/>
        </w:rPr>
        <w:t>2 digits after the decimal point</w:t>
      </w:r>
      <w:r w:rsidRPr="005C7B6F">
        <w:t xml:space="preserve">. Submit your queries with the </w:t>
      </w:r>
      <w:r w:rsidRPr="005C7B6F">
        <w:rPr>
          <w:b/>
          <w:noProof/>
        </w:rPr>
        <w:t xml:space="preserve">MySQL </w:t>
      </w:r>
      <w:r w:rsidRPr="005C7B6F">
        <w:rPr>
          <w:b/>
        </w:rPr>
        <w:t xml:space="preserve">prepare </w:t>
      </w:r>
      <w:r w:rsidRPr="005C7B6F">
        <w:rPr>
          <w:b/>
          <w:noProof/>
        </w:rPr>
        <w:t xml:space="preserve">DB </w:t>
      </w:r>
      <w:r w:rsidRPr="005C7B6F">
        <w:rPr>
          <w:b/>
        </w:rPr>
        <w:t xml:space="preserve">&amp; run queries </w:t>
      </w:r>
      <w:r w:rsidRPr="005C7B6F">
        <w:t xml:space="preserve">strategy. </w:t>
      </w:r>
    </w:p>
    <w:p w14:paraId="2B20CE00" w14:textId="77777777" w:rsidR="005C7B6F" w:rsidRPr="005C7B6F" w:rsidRDefault="005C7B6F" w:rsidP="005C7B6F">
      <w:pPr>
        <w:pStyle w:val="Heading3"/>
        <w:rPr>
          <w:lang w:val="bg-BG"/>
        </w:rPr>
      </w:pPr>
      <w:r w:rsidRPr="005C7B6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1620"/>
        <w:gridCol w:w="1890"/>
        <w:gridCol w:w="2430"/>
      </w:tblGrid>
      <w:tr w:rsidR="005C7B6F" w:rsidRPr="005C7B6F" w14:paraId="2186484F" w14:textId="77777777" w:rsidTr="00E010FA">
        <w:trPr>
          <w:trHeight w:val="345"/>
        </w:trPr>
        <w:tc>
          <w:tcPr>
            <w:tcW w:w="1615" w:type="dxa"/>
            <w:shd w:val="clear" w:color="auto" w:fill="BFBFBF" w:themeFill="background1" w:themeFillShade="BF"/>
          </w:tcPr>
          <w:p w14:paraId="248B9132" w14:textId="77777777" w:rsidR="005C7B6F" w:rsidRPr="005C7B6F" w:rsidRDefault="005C7B6F" w:rsidP="00E010FA">
            <w:pPr>
              <w:spacing w:before="0" w:after="0"/>
              <w:rPr>
                <w:b/>
              </w:rPr>
            </w:pPr>
            <w:proofErr w:type="spellStart"/>
            <w:r w:rsidRPr="005C7B6F">
              <w:rPr>
                <w:b/>
              </w:rPr>
              <w:t>category_id</w:t>
            </w:r>
            <w:proofErr w:type="spellEnd"/>
          </w:p>
        </w:tc>
        <w:tc>
          <w:tcPr>
            <w:tcW w:w="1620" w:type="dxa"/>
            <w:shd w:val="clear" w:color="auto" w:fill="BFBFBF" w:themeFill="background1" w:themeFillShade="BF"/>
          </w:tcPr>
          <w:p w14:paraId="194DF1AD" w14:textId="77777777" w:rsidR="005C7B6F" w:rsidRPr="005C7B6F" w:rsidRDefault="005C7B6F" w:rsidP="00E010FA">
            <w:pPr>
              <w:spacing w:before="0" w:after="0"/>
              <w:rPr>
                <w:b/>
              </w:rPr>
            </w:pPr>
            <w:r w:rsidRPr="005C7B6F">
              <w:rPr>
                <w:b/>
              </w:rPr>
              <w:t>Average Price</w:t>
            </w:r>
          </w:p>
        </w:tc>
        <w:tc>
          <w:tcPr>
            <w:tcW w:w="1890" w:type="dxa"/>
            <w:shd w:val="clear" w:color="auto" w:fill="BFBFBF" w:themeFill="background1" w:themeFillShade="BF"/>
          </w:tcPr>
          <w:p w14:paraId="5E3D2A66" w14:textId="77777777" w:rsidR="005C7B6F" w:rsidRPr="005C7B6F" w:rsidRDefault="005C7B6F" w:rsidP="00E010FA">
            <w:pPr>
              <w:spacing w:before="0" w:after="0"/>
              <w:rPr>
                <w:b/>
              </w:rPr>
            </w:pPr>
            <w:r w:rsidRPr="005C7B6F">
              <w:rPr>
                <w:b/>
              </w:rPr>
              <w:t>Cheapest Product</w:t>
            </w:r>
          </w:p>
        </w:tc>
        <w:tc>
          <w:tcPr>
            <w:tcW w:w="2430" w:type="dxa"/>
            <w:shd w:val="clear" w:color="auto" w:fill="BFBFBF" w:themeFill="background1" w:themeFillShade="BF"/>
          </w:tcPr>
          <w:p w14:paraId="6B907FDE" w14:textId="77777777" w:rsidR="005C7B6F" w:rsidRPr="005C7B6F" w:rsidRDefault="005C7B6F" w:rsidP="00E010FA">
            <w:pPr>
              <w:spacing w:before="0" w:after="0"/>
              <w:rPr>
                <w:b/>
              </w:rPr>
            </w:pPr>
            <w:r w:rsidRPr="005C7B6F">
              <w:rPr>
                <w:b/>
              </w:rPr>
              <w:t>Most Expensive Product</w:t>
            </w:r>
          </w:p>
        </w:tc>
      </w:tr>
      <w:tr w:rsidR="005C7B6F" w:rsidRPr="005C7B6F" w14:paraId="084FD8F5" w14:textId="77777777" w:rsidTr="00E010FA">
        <w:trPr>
          <w:trHeight w:val="345"/>
        </w:trPr>
        <w:tc>
          <w:tcPr>
            <w:tcW w:w="1615" w:type="dxa"/>
          </w:tcPr>
          <w:p w14:paraId="3790BE77" w14:textId="77777777" w:rsidR="005C7B6F" w:rsidRPr="00030F98" w:rsidRDefault="005C7B6F" w:rsidP="00E010FA">
            <w:pPr>
              <w:spacing w:before="0"/>
              <w:rPr>
                <w:bCs/>
              </w:rPr>
            </w:pPr>
            <w:r w:rsidRPr="00030F98">
              <w:rPr>
                <w:bCs/>
              </w:rPr>
              <w:t>1</w:t>
            </w:r>
          </w:p>
        </w:tc>
        <w:tc>
          <w:tcPr>
            <w:tcW w:w="1620" w:type="dxa"/>
          </w:tcPr>
          <w:p w14:paraId="46E7A4CF" w14:textId="77777777" w:rsidR="005C7B6F" w:rsidRPr="00030F98" w:rsidRDefault="005C7B6F" w:rsidP="00E010FA">
            <w:pPr>
              <w:spacing w:before="0"/>
              <w:rPr>
                <w:bCs/>
              </w:rPr>
            </w:pPr>
            <w:r w:rsidRPr="00030F98">
              <w:rPr>
                <w:bCs/>
              </w:rPr>
              <w:t>7.49</w:t>
            </w:r>
          </w:p>
        </w:tc>
        <w:tc>
          <w:tcPr>
            <w:tcW w:w="1890" w:type="dxa"/>
          </w:tcPr>
          <w:p w14:paraId="3FAA8146" w14:textId="77777777" w:rsidR="005C7B6F" w:rsidRPr="00030F98" w:rsidRDefault="005C7B6F" w:rsidP="00E010FA">
            <w:pPr>
              <w:spacing w:before="0"/>
              <w:rPr>
                <w:bCs/>
              </w:rPr>
            </w:pPr>
            <w:r w:rsidRPr="00030F98">
              <w:rPr>
                <w:bCs/>
              </w:rPr>
              <w:t>6.79</w:t>
            </w:r>
          </w:p>
        </w:tc>
        <w:tc>
          <w:tcPr>
            <w:tcW w:w="2430" w:type="dxa"/>
          </w:tcPr>
          <w:p w14:paraId="0B2E3FBC" w14:textId="77777777" w:rsidR="005C7B6F" w:rsidRPr="00030F98" w:rsidRDefault="005C7B6F" w:rsidP="00E010FA">
            <w:pPr>
              <w:spacing w:before="0"/>
              <w:rPr>
                <w:bCs/>
              </w:rPr>
            </w:pPr>
            <w:r w:rsidRPr="00030F98">
              <w:rPr>
                <w:bCs/>
              </w:rPr>
              <w:t>8.79</w:t>
            </w:r>
          </w:p>
        </w:tc>
      </w:tr>
      <w:tr w:rsidR="005C7B6F" w:rsidRPr="005C7B6F" w14:paraId="6F575473" w14:textId="77777777" w:rsidTr="00E010FA">
        <w:trPr>
          <w:trHeight w:val="345"/>
        </w:trPr>
        <w:tc>
          <w:tcPr>
            <w:tcW w:w="1615" w:type="dxa"/>
          </w:tcPr>
          <w:p w14:paraId="7A42D151" w14:textId="77777777" w:rsidR="005C7B6F" w:rsidRPr="00030F98" w:rsidRDefault="005C7B6F" w:rsidP="00E010FA">
            <w:pPr>
              <w:spacing w:before="0"/>
              <w:rPr>
                <w:bCs/>
              </w:rPr>
            </w:pPr>
            <w:r w:rsidRPr="00030F98">
              <w:rPr>
                <w:bCs/>
              </w:rPr>
              <w:t>2</w:t>
            </w:r>
          </w:p>
        </w:tc>
        <w:tc>
          <w:tcPr>
            <w:tcW w:w="1620" w:type="dxa"/>
          </w:tcPr>
          <w:p w14:paraId="706517F8" w14:textId="77777777" w:rsidR="005C7B6F" w:rsidRPr="00030F98" w:rsidRDefault="005C7B6F" w:rsidP="00E010FA">
            <w:pPr>
              <w:spacing w:before="0"/>
              <w:rPr>
                <w:bCs/>
              </w:rPr>
            </w:pPr>
            <w:r w:rsidRPr="00030F98">
              <w:rPr>
                <w:bCs/>
              </w:rPr>
              <w:t>10.93</w:t>
            </w:r>
          </w:p>
        </w:tc>
        <w:tc>
          <w:tcPr>
            <w:tcW w:w="1890" w:type="dxa"/>
          </w:tcPr>
          <w:p w14:paraId="7155758F" w14:textId="77777777" w:rsidR="005C7B6F" w:rsidRPr="00030F98" w:rsidRDefault="005C7B6F" w:rsidP="00E010FA">
            <w:pPr>
              <w:spacing w:before="0"/>
              <w:rPr>
                <w:bCs/>
              </w:rPr>
            </w:pPr>
            <w:r w:rsidRPr="00030F98">
              <w:rPr>
                <w:bCs/>
              </w:rPr>
              <w:t>7.99</w:t>
            </w:r>
          </w:p>
        </w:tc>
        <w:tc>
          <w:tcPr>
            <w:tcW w:w="2430" w:type="dxa"/>
          </w:tcPr>
          <w:p w14:paraId="768BE183" w14:textId="77777777" w:rsidR="005C7B6F" w:rsidRPr="00030F98" w:rsidRDefault="005C7B6F" w:rsidP="00E010FA">
            <w:pPr>
              <w:spacing w:before="0"/>
              <w:rPr>
                <w:bCs/>
              </w:rPr>
            </w:pPr>
            <w:r w:rsidRPr="00030F98">
              <w:rPr>
                <w:bCs/>
              </w:rPr>
              <w:t>14.89</w:t>
            </w:r>
          </w:p>
        </w:tc>
      </w:tr>
      <w:tr w:rsidR="005C7B6F" w:rsidRPr="005C7B6F" w14:paraId="16A2ECED" w14:textId="77777777" w:rsidTr="00E010FA">
        <w:trPr>
          <w:trHeight w:val="345"/>
        </w:trPr>
        <w:tc>
          <w:tcPr>
            <w:tcW w:w="1615" w:type="dxa"/>
          </w:tcPr>
          <w:p w14:paraId="044FB558" w14:textId="77777777" w:rsidR="005C7B6F" w:rsidRPr="00030F98" w:rsidRDefault="005C7B6F" w:rsidP="00E010FA">
            <w:pPr>
              <w:spacing w:before="0"/>
              <w:rPr>
                <w:bCs/>
              </w:rPr>
            </w:pPr>
            <w:r w:rsidRPr="00030F98">
              <w:rPr>
                <w:bCs/>
              </w:rPr>
              <w:t>3</w:t>
            </w:r>
          </w:p>
        </w:tc>
        <w:tc>
          <w:tcPr>
            <w:tcW w:w="1620" w:type="dxa"/>
          </w:tcPr>
          <w:p w14:paraId="00ECA44C" w14:textId="77777777" w:rsidR="005C7B6F" w:rsidRPr="00030F98" w:rsidRDefault="005C7B6F" w:rsidP="00E010FA">
            <w:pPr>
              <w:spacing w:before="0"/>
              <w:rPr>
                <w:bCs/>
              </w:rPr>
            </w:pPr>
            <w:r w:rsidRPr="00030F98">
              <w:rPr>
                <w:bCs/>
              </w:rPr>
              <w:t>7.90</w:t>
            </w:r>
          </w:p>
        </w:tc>
        <w:tc>
          <w:tcPr>
            <w:tcW w:w="1890" w:type="dxa"/>
          </w:tcPr>
          <w:p w14:paraId="1167BB59" w14:textId="77777777" w:rsidR="005C7B6F" w:rsidRPr="00030F98" w:rsidRDefault="005C7B6F" w:rsidP="00E010FA">
            <w:pPr>
              <w:spacing w:before="0"/>
              <w:rPr>
                <w:bCs/>
              </w:rPr>
            </w:pPr>
            <w:r w:rsidRPr="00030F98">
              <w:rPr>
                <w:bCs/>
              </w:rPr>
              <w:t>6.90</w:t>
            </w:r>
          </w:p>
        </w:tc>
        <w:tc>
          <w:tcPr>
            <w:tcW w:w="2430" w:type="dxa"/>
          </w:tcPr>
          <w:p w14:paraId="538B009A" w14:textId="77777777" w:rsidR="005C7B6F" w:rsidRPr="00030F98" w:rsidRDefault="005C7B6F" w:rsidP="00E010FA">
            <w:pPr>
              <w:spacing w:before="0"/>
              <w:rPr>
                <w:bCs/>
              </w:rPr>
            </w:pPr>
            <w:r w:rsidRPr="00030F98">
              <w:rPr>
                <w:bCs/>
              </w:rPr>
              <w:t>8.89</w:t>
            </w:r>
          </w:p>
        </w:tc>
      </w:tr>
      <w:tr w:rsidR="005C7B6F" w:rsidRPr="005C7B6F" w14:paraId="5C8746FA" w14:textId="77777777" w:rsidTr="00E010FA">
        <w:trPr>
          <w:trHeight w:val="345"/>
        </w:trPr>
        <w:tc>
          <w:tcPr>
            <w:tcW w:w="1615" w:type="dxa"/>
          </w:tcPr>
          <w:p w14:paraId="0367FB25" w14:textId="77777777" w:rsidR="005C7B6F" w:rsidRPr="00030F98" w:rsidRDefault="005C7B6F" w:rsidP="00E010FA">
            <w:pPr>
              <w:spacing w:before="0"/>
              <w:rPr>
                <w:bCs/>
              </w:rPr>
            </w:pPr>
            <w:r w:rsidRPr="00030F98">
              <w:rPr>
                <w:bCs/>
              </w:rPr>
              <w:t>4</w:t>
            </w:r>
          </w:p>
        </w:tc>
        <w:tc>
          <w:tcPr>
            <w:tcW w:w="1620" w:type="dxa"/>
          </w:tcPr>
          <w:p w14:paraId="471A7303" w14:textId="77777777" w:rsidR="005C7B6F" w:rsidRPr="00030F98" w:rsidRDefault="005C7B6F" w:rsidP="00E010FA">
            <w:pPr>
              <w:spacing w:before="0"/>
              <w:rPr>
                <w:bCs/>
              </w:rPr>
            </w:pPr>
            <w:r w:rsidRPr="00030F98">
              <w:rPr>
                <w:bCs/>
              </w:rPr>
              <w:t>12.79</w:t>
            </w:r>
          </w:p>
        </w:tc>
        <w:tc>
          <w:tcPr>
            <w:tcW w:w="1890" w:type="dxa"/>
          </w:tcPr>
          <w:p w14:paraId="5CBB193F" w14:textId="77777777" w:rsidR="005C7B6F" w:rsidRPr="00030F98" w:rsidRDefault="005C7B6F" w:rsidP="00E010FA">
            <w:pPr>
              <w:spacing w:before="0"/>
              <w:rPr>
                <w:bCs/>
              </w:rPr>
            </w:pPr>
            <w:r w:rsidRPr="00030F98">
              <w:rPr>
                <w:bCs/>
              </w:rPr>
              <w:t>11.69</w:t>
            </w:r>
          </w:p>
        </w:tc>
        <w:tc>
          <w:tcPr>
            <w:tcW w:w="2430" w:type="dxa"/>
          </w:tcPr>
          <w:p w14:paraId="10C479F4" w14:textId="77777777" w:rsidR="005C7B6F" w:rsidRPr="00030F98" w:rsidRDefault="005C7B6F" w:rsidP="00E010FA">
            <w:pPr>
              <w:spacing w:before="0"/>
              <w:rPr>
                <w:bCs/>
              </w:rPr>
            </w:pPr>
            <w:r w:rsidRPr="00030F98">
              <w:rPr>
                <w:bCs/>
              </w:rPr>
              <w:t>13.69</w:t>
            </w:r>
          </w:p>
        </w:tc>
      </w:tr>
      <w:tr w:rsidR="005C7B6F" w:rsidRPr="005C7B6F" w14:paraId="16C83779" w14:textId="77777777" w:rsidTr="00E010FA">
        <w:trPr>
          <w:trHeight w:val="345"/>
        </w:trPr>
        <w:tc>
          <w:tcPr>
            <w:tcW w:w="1615" w:type="dxa"/>
          </w:tcPr>
          <w:p w14:paraId="4CBACDA5" w14:textId="77777777" w:rsidR="005C7B6F" w:rsidRPr="00030F98" w:rsidRDefault="005C7B6F" w:rsidP="00E010FA">
            <w:pPr>
              <w:spacing w:before="0"/>
              <w:rPr>
                <w:bCs/>
              </w:rPr>
            </w:pPr>
            <w:r w:rsidRPr="00030F98">
              <w:rPr>
                <w:bCs/>
              </w:rPr>
              <w:t>5</w:t>
            </w:r>
          </w:p>
        </w:tc>
        <w:tc>
          <w:tcPr>
            <w:tcW w:w="1620" w:type="dxa"/>
          </w:tcPr>
          <w:p w14:paraId="35701134" w14:textId="77777777" w:rsidR="005C7B6F" w:rsidRPr="00030F98" w:rsidRDefault="005C7B6F" w:rsidP="00E010FA">
            <w:pPr>
              <w:spacing w:before="0"/>
              <w:rPr>
                <w:bCs/>
              </w:rPr>
            </w:pPr>
            <w:r w:rsidRPr="00030F98">
              <w:rPr>
                <w:bCs/>
              </w:rPr>
              <w:t>5.37</w:t>
            </w:r>
          </w:p>
        </w:tc>
        <w:tc>
          <w:tcPr>
            <w:tcW w:w="1890" w:type="dxa"/>
          </w:tcPr>
          <w:p w14:paraId="2750BEB3" w14:textId="77777777" w:rsidR="005C7B6F" w:rsidRPr="00030F98" w:rsidRDefault="005C7B6F" w:rsidP="00E010FA">
            <w:pPr>
              <w:spacing w:before="0"/>
              <w:rPr>
                <w:bCs/>
              </w:rPr>
            </w:pPr>
            <w:r w:rsidRPr="00030F98">
              <w:rPr>
                <w:bCs/>
              </w:rPr>
              <w:t>4.90</w:t>
            </w:r>
          </w:p>
        </w:tc>
        <w:tc>
          <w:tcPr>
            <w:tcW w:w="2430" w:type="dxa"/>
          </w:tcPr>
          <w:p w14:paraId="5FB0A574" w14:textId="77777777" w:rsidR="005C7B6F" w:rsidRPr="00030F98" w:rsidRDefault="005C7B6F" w:rsidP="00E010FA">
            <w:pPr>
              <w:spacing w:before="0"/>
              <w:rPr>
                <w:bCs/>
              </w:rPr>
            </w:pPr>
            <w:r w:rsidRPr="00030F98">
              <w:rPr>
                <w:bCs/>
              </w:rPr>
              <w:t>5.60</w:t>
            </w:r>
          </w:p>
        </w:tc>
      </w:tr>
    </w:tbl>
    <w:p w14:paraId="1A04D8C1" w14:textId="77777777" w:rsidR="005C7B6F" w:rsidRPr="005C7B6F" w:rsidRDefault="005C7B6F" w:rsidP="005C7B6F">
      <w:pPr>
        <w:rPr>
          <w:lang w:val="bg-BG"/>
        </w:rPr>
      </w:pPr>
    </w:p>
    <w:p w14:paraId="46FC15A4" w14:textId="77777777" w:rsidR="005C7B6F" w:rsidRPr="005C7B6F" w:rsidRDefault="005C7B6F" w:rsidP="005C7B6F">
      <w:pPr>
        <w:rPr>
          <w:lang w:val="bg-BG"/>
        </w:rPr>
      </w:pPr>
    </w:p>
    <w:p w14:paraId="592EBD29" w14:textId="51658AA2" w:rsidR="00640502" w:rsidRPr="005C7B6F" w:rsidRDefault="00640502" w:rsidP="005C7B6F">
      <w:pPr>
        <w:rPr>
          <w:lang w:val="bg-BG"/>
        </w:rPr>
      </w:pPr>
    </w:p>
    <w:sectPr w:rsidR="00640502" w:rsidRPr="005C7B6F" w:rsidSect="001513FD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82DDE3" w14:textId="77777777" w:rsidR="001513FD" w:rsidRDefault="001513FD" w:rsidP="008068A2">
      <w:pPr>
        <w:spacing w:after="0" w:line="240" w:lineRule="auto"/>
      </w:pPr>
      <w:r>
        <w:separator/>
      </w:r>
    </w:p>
  </w:endnote>
  <w:endnote w:type="continuationSeparator" w:id="0">
    <w:p w14:paraId="7480C09B" w14:textId="77777777" w:rsidR="001513FD" w:rsidRDefault="001513F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EB73CF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71F3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71F3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EB73CF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71F3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71F3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075362" w14:textId="77777777" w:rsidR="001513FD" w:rsidRDefault="001513FD" w:rsidP="008068A2">
      <w:pPr>
        <w:spacing w:after="0" w:line="240" w:lineRule="auto"/>
      </w:pPr>
      <w:r>
        <w:separator/>
      </w:r>
    </w:p>
  </w:footnote>
  <w:footnote w:type="continuationSeparator" w:id="0">
    <w:p w14:paraId="317E39B9" w14:textId="77777777" w:rsidR="001513FD" w:rsidRDefault="001513F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53184F"/>
    <w:multiLevelType w:val="hybridMultilevel"/>
    <w:tmpl w:val="4C54BF86"/>
    <w:lvl w:ilvl="0" w:tplc="09C2C864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260" w:hanging="360"/>
      </w:pPr>
    </w:lvl>
    <w:lvl w:ilvl="2" w:tplc="0402001B" w:tentative="1">
      <w:start w:val="1"/>
      <w:numFmt w:val="lowerRoman"/>
      <w:lvlText w:val="%3."/>
      <w:lvlJc w:val="right"/>
      <w:pPr>
        <w:ind w:left="1980" w:hanging="180"/>
      </w:pPr>
    </w:lvl>
    <w:lvl w:ilvl="3" w:tplc="0402000F" w:tentative="1">
      <w:start w:val="1"/>
      <w:numFmt w:val="decimal"/>
      <w:lvlText w:val="%4."/>
      <w:lvlJc w:val="left"/>
      <w:pPr>
        <w:ind w:left="2700" w:hanging="360"/>
      </w:pPr>
    </w:lvl>
    <w:lvl w:ilvl="4" w:tplc="04020019" w:tentative="1">
      <w:start w:val="1"/>
      <w:numFmt w:val="lowerLetter"/>
      <w:lvlText w:val="%5."/>
      <w:lvlJc w:val="left"/>
      <w:pPr>
        <w:ind w:left="3420" w:hanging="360"/>
      </w:pPr>
    </w:lvl>
    <w:lvl w:ilvl="5" w:tplc="0402001B" w:tentative="1">
      <w:start w:val="1"/>
      <w:numFmt w:val="lowerRoman"/>
      <w:lvlText w:val="%6."/>
      <w:lvlJc w:val="right"/>
      <w:pPr>
        <w:ind w:left="4140" w:hanging="180"/>
      </w:pPr>
    </w:lvl>
    <w:lvl w:ilvl="6" w:tplc="0402000F" w:tentative="1">
      <w:start w:val="1"/>
      <w:numFmt w:val="decimal"/>
      <w:lvlText w:val="%7."/>
      <w:lvlJc w:val="left"/>
      <w:pPr>
        <w:ind w:left="4860" w:hanging="360"/>
      </w:pPr>
    </w:lvl>
    <w:lvl w:ilvl="7" w:tplc="04020019" w:tentative="1">
      <w:start w:val="1"/>
      <w:numFmt w:val="lowerLetter"/>
      <w:lvlText w:val="%8."/>
      <w:lvlJc w:val="left"/>
      <w:pPr>
        <w:ind w:left="5580" w:hanging="360"/>
      </w:pPr>
    </w:lvl>
    <w:lvl w:ilvl="8" w:tplc="0402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A17A4E"/>
    <w:multiLevelType w:val="hybridMultilevel"/>
    <w:tmpl w:val="1B8AE0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6D2908"/>
    <w:multiLevelType w:val="hybridMultilevel"/>
    <w:tmpl w:val="45F4F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5225539">
    <w:abstractNumId w:val="0"/>
  </w:num>
  <w:num w:numId="2" w16cid:durableId="1547252032">
    <w:abstractNumId w:val="41"/>
  </w:num>
  <w:num w:numId="3" w16cid:durableId="944456701">
    <w:abstractNumId w:val="9"/>
  </w:num>
  <w:num w:numId="4" w16cid:durableId="597982798">
    <w:abstractNumId w:val="26"/>
  </w:num>
  <w:num w:numId="5" w16cid:durableId="1689868017">
    <w:abstractNumId w:val="27"/>
  </w:num>
  <w:num w:numId="6" w16cid:durableId="2108110965">
    <w:abstractNumId w:val="31"/>
  </w:num>
  <w:num w:numId="7" w16cid:durableId="1736927988">
    <w:abstractNumId w:val="3"/>
  </w:num>
  <w:num w:numId="8" w16cid:durableId="24255211">
    <w:abstractNumId w:val="7"/>
  </w:num>
  <w:num w:numId="9" w16cid:durableId="1031607494">
    <w:abstractNumId w:val="24"/>
  </w:num>
  <w:num w:numId="10" w16cid:durableId="163344301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16198302">
    <w:abstractNumId w:val="4"/>
  </w:num>
  <w:num w:numId="12" w16cid:durableId="865409265">
    <w:abstractNumId w:val="20"/>
  </w:num>
  <w:num w:numId="13" w16cid:durableId="2094083507">
    <w:abstractNumId w:val="1"/>
  </w:num>
  <w:num w:numId="14" w16cid:durableId="1973293579">
    <w:abstractNumId w:val="30"/>
  </w:num>
  <w:num w:numId="15" w16cid:durableId="874074023">
    <w:abstractNumId w:val="10"/>
  </w:num>
  <w:num w:numId="16" w16cid:durableId="1121149840">
    <w:abstractNumId w:val="36"/>
  </w:num>
  <w:num w:numId="17" w16cid:durableId="1419518518">
    <w:abstractNumId w:val="25"/>
  </w:num>
  <w:num w:numId="18" w16cid:durableId="1650359190">
    <w:abstractNumId w:val="40"/>
  </w:num>
  <w:num w:numId="19" w16cid:durableId="1216551796">
    <w:abstractNumId w:val="32"/>
  </w:num>
  <w:num w:numId="20" w16cid:durableId="1621833956">
    <w:abstractNumId w:val="19"/>
  </w:num>
  <w:num w:numId="21" w16cid:durableId="1448739278">
    <w:abstractNumId w:val="29"/>
  </w:num>
  <w:num w:numId="22" w16cid:durableId="1338925196">
    <w:abstractNumId w:val="12"/>
  </w:num>
  <w:num w:numId="23" w16cid:durableId="1004555180">
    <w:abstractNumId w:val="15"/>
  </w:num>
  <w:num w:numId="24" w16cid:durableId="1293830761">
    <w:abstractNumId w:val="2"/>
  </w:num>
  <w:num w:numId="25" w16cid:durableId="1501235478">
    <w:abstractNumId w:val="6"/>
  </w:num>
  <w:num w:numId="26" w16cid:durableId="1587154199">
    <w:abstractNumId w:val="16"/>
  </w:num>
  <w:num w:numId="27" w16cid:durableId="1649095669">
    <w:abstractNumId w:val="35"/>
  </w:num>
  <w:num w:numId="28" w16cid:durableId="1826700531">
    <w:abstractNumId w:val="17"/>
  </w:num>
  <w:num w:numId="29" w16cid:durableId="919099672">
    <w:abstractNumId w:val="39"/>
  </w:num>
  <w:num w:numId="30" w16cid:durableId="2016225795">
    <w:abstractNumId w:val="21"/>
  </w:num>
  <w:num w:numId="31" w16cid:durableId="984045392">
    <w:abstractNumId w:val="11"/>
  </w:num>
  <w:num w:numId="32" w16cid:durableId="1079980311">
    <w:abstractNumId w:val="33"/>
  </w:num>
  <w:num w:numId="33" w16cid:durableId="247858707">
    <w:abstractNumId w:val="37"/>
  </w:num>
  <w:num w:numId="34" w16cid:durableId="82998582">
    <w:abstractNumId w:val="23"/>
  </w:num>
  <w:num w:numId="35" w16cid:durableId="144470456">
    <w:abstractNumId w:val="38"/>
  </w:num>
  <w:num w:numId="36" w16cid:durableId="1871185689">
    <w:abstractNumId w:val="5"/>
  </w:num>
  <w:num w:numId="37" w16cid:durableId="721711111">
    <w:abstractNumId w:val="22"/>
  </w:num>
  <w:num w:numId="38" w16cid:durableId="1969044807">
    <w:abstractNumId w:val="14"/>
  </w:num>
  <w:num w:numId="39" w16cid:durableId="1042293515">
    <w:abstractNumId w:val="28"/>
  </w:num>
  <w:num w:numId="40" w16cid:durableId="1475873151">
    <w:abstractNumId w:val="18"/>
  </w:num>
  <w:num w:numId="41" w16cid:durableId="1038625024">
    <w:abstractNumId w:val="34"/>
  </w:num>
  <w:num w:numId="42" w16cid:durableId="114099566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1NTY1MzQxNDcwNzdR0lEKTi0uzszPAykwrAUA1HVHt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0F98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13FD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71F3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144E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C7B6F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7616"/>
    <w:rsid w:val="00704432"/>
    <w:rsid w:val="007051DF"/>
    <w:rsid w:val="00724DA4"/>
    <w:rsid w:val="00751058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2D7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0B36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5DED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5C5"/>
    <w:rsid w:val="00E63F64"/>
    <w:rsid w:val="00E74623"/>
    <w:rsid w:val="00E80E3D"/>
    <w:rsid w:val="00E86D42"/>
    <w:rsid w:val="00E870B8"/>
    <w:rsid w:val="00EA0688"/>
    <w:rsid w:val="00EA1019"/>
    <w:rsid w:val="00EA3B29"/>
    <w:rsid w:val="00EB7421"/>
    <w:rsid w:val="00EC36F5"/>
    <w:rsid w:val="00EC5A4D"/>
    <w:rsid w:val="00ED0DEA"/>
    <w:rsid w:val="00ED73C4"/>
    <w:rsid w:val="00EE5918"/>
    <w:rsid w:val="00F20B48"/>
    <w:rsid w:val="00F258BA"/>
    <w:rsid w:val="00F27E9C"/>
    <w:rsid w:val="00F41F41"/>
    <w:rsid w:val="00F46918"/>
    <w:rsid w:val="00F46DDE"/>
    <w:rsid w:val="00F63D75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opencourses/databases-basics-mysq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ABCF5C-E0B1-4C19-87DE-E513B2CED5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317</Words>
  <Characters>1603</Characters>
  <Application>Microsoft Office Word</Application>
  <DocSecurity>0</DocSecurity>
  <Lines>7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Aggregation Lab</vt:lpstr>
    </vt:vector>
  </TitlesOfParts>
  <Company>SoftUni – https://about.softuni.bg</Company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ggregation Lab</dc:title>
  <dc:subject>DB Basics with MySQL Practical Course @ SoftUni</dc:subject>
  <dc:creator>Software University</dc:creator>
  <cp:keywords>Sofware University; SoftUni; programm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11</cp:revision>
  <cp:lastPrinted>2015-10-26T22:35:00Z</cp:lastPrinted>
  <dcterms:created xsi:type="dcterms:W3CDTF">2019-11-12T12:29:00Z</dcterms:created>
  <dcterms:modified xsi:type="dcterms:W3CDTF">2024-01-10T11:28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233d9e6a35b6fc4840549424b86bb608310cb7711743e337a6838cf9c4f3e0</vt:lpwstr>
  </property>
</Properties>
</file>